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528" w:rsidRDefault="00D84E94">
      <w:r>
        <w:rPr>
          <w:noProof/>
        </w:rPr>
        <w:drawing>
          <wp:inline distT="0" distB="0" distL="0" distR="0" wp14:anchorId="006BE2F8" wp14:editId="45EEEBCE">
            <wp:extent cx="3061309" cy="3912004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VA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06" b="12633"/>
                    <a:stretch/>
                  </pic:blipFill>
                  <pic:spPr bwMode="auto">
                    <a:xfrm>
                      <a:off x="0" y="0"/>
                      <a:ext cx="3074332" cy="392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352674" cy="3865418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plo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808" cy="388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E94" w:rsidRDefault="00D84E94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>
      <w:bookmarkStart w:id="0" w:name="_GoBack"/>
      <w:bookmarkEnd w:id="0"/>
    </w:p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9E4C92"/>
    <w:p w:rsidR="009E4C92" w:rsidRDefault="00E93940">
      <w:r>
        <w:rPr>
          <w:noProof/>
        </w:rPr>
        <w:lastRenderedPageBreak/>
        <w:drawing>
          <wp:inline distT="0" distB="0" distL="0" distR="0">
            <wp:extent cx="5731510" cy="4595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0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B62" w:rsidRDefault="00121B62"/>
    <w:sectPr w:rsidR="00121B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7UwMTS0MLe0MLRQ0lEKTi0uzszPAykwrAUARqH1kSwAAAA="/>
  </w:docVars>
  <w:rsids>
    <w:rsidRoot w:val="00D84E94"/>
    <w:rsid w:val="00121B62"/>
    <w:rsid w:val="00133C35"/>
    <w:rsid w:val="009C2528"/>
    <w:rsid w:val="009E4C92"/>
    <w:rsid w:val="00A72FE3"/>
    <w:rsid w:val="00CC1DDC"/>
    <w:rsid w:val="00D84E94"/>
    <w:rsid w:val="00E93940"/>
    <w:rsid w:val="00EE3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7F51C"/>
  <w15:chartTrackingRefBased/>
  <w15:docId w15:val="{381FAD8F-93C7-491B-861A-66A4AE41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4E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E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209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2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wilkinson</dc:creator>
  <cp:keywords/>
  <dc:description/>
  <cp:lastModifiedBy>philip wilkinson</cp:lastModifiedBy>
  <cp:revision>3</cp:revision>
  <dcterms:created xsi:type="dcterms:W3CDTF">2019-11-26T18:17:00Z</dcterms:created>
  <dcterms:modified xsi:type="dcterms:W3CDTF">2019-11-27T17:52:00Z</dcterms:modified>
</cp:coreProperties>
</file>